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579A" w:rsidRPr="00953BE2" w:rsidRDefault="00953BE2" w:rsidP="00953BE2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bookmarkStart w:id="0" w:name="_GoBack"/>
      <w:r w:rsidRPr="00953BE2">
        <w:rPr>
          <w:rFonts w:ascii="Times New Roman" w:hAnsi="Times New Roman" w:cs="Times New Roman"/>
          <w:b/>
          <w:lang w:val="ru-RU"/>
        </w:rPr>
        <w:t>ИЗВЕЩЕНИЕ О РАЗМЕЩЕНИИ ПРОМЕЖУТОЧНЫХ ОТЧЕТНЫХ ДОКУМЕНТОВ ОБ ОПРЕДЕЛЕНИИ КАДАСТРОВОЙ СТОИМОСТИ ОБЪЕКТОВ НЕДВИЖИМОСТИ</w:t>
      </w:r>
    </w:p>
    <w:bookmarkEnd w:id="0"/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lang w:val="ru-RU"/>
        </w:rPr>
        <w:tab/>
      </w:r>
      <w:proofErr w:type="gramStart"/>
      <w:r w:rsidRPr="00953BE2">
        <w:rPr>
          <w:rFonts w:ascii="Times New Roman" w:hAnsi="Times New Roman" w:cs="Times New Roman"/>
          <w:sz w:val="20"/>
          <w:szCs w:val="20"/>
          <w:lang w:val="ru-RU"/>
        </w:rPr>
        <w:t>В соответствии с положениями Федерал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ьного закона от 03.07.2016 № 237-ФЗ «О государственной кадастровой оценке» Министерство имущественных и земельных отношений РС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(Я) информирует о размещении в Фонде данных государственной кадастровой оценки на сайте </w:t>
      </w:r>
      <w:proofErr w:type="spellStart"/>
      <w:r w:rsidRPr="00953BE2">
        <w:rPr>
          <w:rFonts w:ascii="Times New Roman" w:hAnsi="Times New Roman" w:cs="Times New Roman"/>
          <w:sz w:val="20"/>
          <w:szCs w:val="20"/>
          <w:lang w:val="ru-RU"/>
        </w:rPr>
        <w:t>Росреестр</w:t>
      </w:r>
      <w:proofErr w:type="spellEnd"/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в разделе «Сервисы» - «Получение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сведений из Фонда данных государственной кадастровой оценки»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(</w:t>
      </w:r>
      <w:hyperlink r:id="rId8" w:history="1">
        <w:r w:rsidRPr="00105249">
          <w:rPr>
            <w:rStyle w:val="ad"/>
            <w:rFonts w:ascii="Times New Roman" w:hAnsi="Times New Roman" w:cs="Times New Roman"/>
            <w:sz w:val="20"/>
            <w:szCs w:val="20"/>
            <w:lang w:val="ru-RU"/>
          </w:rPr>
          <w:t>https://rosreestr.ru/wps/portal/cc_ib_svedFDGKO</w:t>
        </w:r>
      </w:hyperlink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промежуточных отчетных документов об определении кадастровой стоимости земельных участков</w:t>
      </w:r>
      <w:proofErr w:type="gramEnd"/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следующих категорий земель и объектов недвижимости, распол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оженных на территории Республики Саха (Якутия):</w:t>
      </w:r>
    </w:p>
    <w:p w:rsid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земель населенных пунктов, </w:t>
      </w:r>
    </w:p>
    <w:p w:rsidR="00953BE2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земель сельскохозяйственного назначения, 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объектов недвижимости (за исключением земельных участков)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Промежуточные отчетные документы также размещены на официальном сайте ГБУ Р</w:t>
      </w:r>
      <w:proofErr w:type="gramStart"/>
      <w:r w:rsidRPr="00953BE2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Я)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«Центр государственной кадаст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ровой оценки» - </w:t>
      </w:r>
      <w:proofErr w:type="spellStart"/>
      <w:r>
        <w:rPr>
          <w:rFonts w:ascii="Times New Roman" w:hAnsi="Times New Roman" w:cs="Times New Roman"/>
          <w:sz w:val="20"/>
          <w:szCs w:val="20"/>
        </w:rPr>
        <w:t>cgko</w:t>
      </w:r>
      <w:proofErr w:type="spellEnd"/>
      <w:r w:rsidRPr="00953BE2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spellStart"/>
      <w:r>
        <w:rPr>
          <w:rFonts w:ascii="Times New Roman" w:hAnsi="Times New Roman" w:cs="Times New Roman"/>
          <w:sz w:val="20"/>
          <w:szCs w:val="20"/>
        </w:rPr>
        <w:t>sakha</w:t>
      </w:r>
      <w:proofErr w:type="spellEnd"/>
      <w:r w:rsidRPr="00953BE2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spellStart"/>
      <w:r>
        <w:rPr>
          <w:rFonts w:ascii="Times New Roman" w:hAnsi="Times New Roman" w:cs="Times New Roman"/>
          <w:sz w:val="20"/>
          <w:szCs w:val="20"/>
        </w:rPr>
        <w:t>gov</w:t>
      </w:r>
      <w:proofErr w:type="spellEnd"/>
      <w:r w:rsidRPr="00953BE2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spellStart"/>
      <w:r>
        <w:rPr>
          <w:rFonts w:ascii="Times New Roman" w:hAnsi="Times New Roman" w:cs="Times New Roman"/>
          <w:sz w:val="20"/>
          <w:szCs w:val="20"/>
        </w:rPr>
        <w:t>ru</w:t>
      </w:r>
      <w:proofErr w:type="spellEnd"/>
      <w:r>
        <w:rPr>
          <w:rFonts w:ascii="Times New Roman" w:hAnsi="Times New Roman" w:cs="Times New Roman"/>
          <w:sz w:val="20"/>
          <w:szCs w:val="20"/>
          <w:lang w:val="ru-RU"/>
        </w:rPr>
        <w:t xml:space="preserve"> в разделе Документы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/</w:t>
      </w:r>
      <w:r>
        <w:rPr>
          <w:rFonts w:ascii="Times New Roman" w:hAnsi="Times New Roman" w:cs="Times New Roman"/>
          <w:sz w:val="20"/>
          <w:szCs w:val="20"/>
          <w:lang w:val="ru-RU"/>
        </w:rPr>
        <w:t>П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ромежуточные отчетные материалы: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-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земель населенных пунктов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-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земель сельскохозяйственного назначения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-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объектов недвижимости (за исключением земельных участков)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Замеч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ания к промежуточным отчетным документам могут быть представлены любыми заинтересованными лицами в течение </w:t>
      </w:r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50 (пятидесяти) календарных дней.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Последний день приема замечаний к промежуточным отчетным документам об определении кадастровой стоимости:</w:t>
      </w:r>
    </w:p>
    <w:p w:rsidR="00DF579A" w:rsidRPr="00953BE2" w:rsidRDefault="00953BE2" w:rsidP="00953BE2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>по объект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ам недвижимости (за исключением земельных участков) — </w:t>
      </w:r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26 сентября 2019 года.</w:t>
      </w:r>
    </w:p>
    <w:p w:rsidR="00DF579A" w:rsidRPr="00953BE2" w:rsidRDefault="00953BE2" w:rsidP="00953BE2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по земельным участкам категории земель сельскохозяйственного назначения — </w:t>
      </w:r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26 сентября 2019 года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DF579A" w:rsidRPr="00953BE2" w:rsidRDefault="00953BE2" w:rsidP="00953BE2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по земельным участкам категории земель населенных пунктов - </w:t>
      </w:r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30 сентября 2019 года.</w:t>
      </w:r>
    </w:p>
    <w:p w:rsidR="00DF579A" w:rsidRPr="00953BE2" w:rsidRDefault="00953BE2" w:rsidP="00953BE2">
      <w:pPr>
        <w:pStyle w:val="FirstParagraph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Замечания могут быть представлены в ГБУ РС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(Я) «Центр государственной кадастровой оценки» лично или направлены почтой по адресу: 677027 г. Якутск, ул. Кирова,28, </w:t>
      </w:r>
      <w:proofErr w:type="spellStart"/>
      <w:r w:rsidRPr="00953BE2">
        <w:rPr>
          <w:rFonts w:ascii="Times New Roman" w:hAnsi="Times New Roman" w:cs="Times New Roman"/>
          <w:sz w:val="20"/>
          <w:szCs w:val="20"/>
          <w:lang w:val="ru-RU"/>
        </w:rPr>
        <w:t>каб</w:t>
      </w:r>
      <w:proofErr w:type="spellEnd"/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. 411, а также на адрес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электронной почты: </w:t>
      </w:r>
      <w:r w:rsidRPr="00953BE2">
        <w:rPr>
          <w:rFonts w:ascii="Times New Roman" w:hAnsi="Times New Roman" w:cs="Times New Roman"/>
          <w:b/>
          <w:sz w:val="20"/>
          <w:szCs w:val="20"/>
        </w:rPr>
        <w:t>info</w:t>
      </w:r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@</w:t>
      </w:r>
      <w:proofErr w:type="spellStart"/>
      <w:r w:rsidRPr="00953BE2">
        <w:rPr>
          <w:rFonts w:ascii="Times New Roman" w:hAnsi="Times New Roman" w:cs="Times New Roman"/>
          <w:b/>
          <w:sz w:val="20"/>
          <w:szCs w:val="20"/>
        </w:rPr>
        <w:t>cgko</w:t>
      </w:r>
      <w:proofErr w:type="spellEnd"/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  <w:proofErr w:type="spellStart"/>
      <w:r w:rsidRPr="00953BE2">
        <w:rPr>
          <w:rFonts w:ascii="Times New Roman" w:hAnsi="Times New Roman" w:cs="Times New Roman"/>
          <w:b/>
          <w:sz w:val="20"/>
          <w:szCs w:val="20"/>
        </w:rPr>
        <w:t>ru</w:t>
      </w:r>
      <w:proofErr w:type="spellEnd"/>
      <w:r w:rsidRPr="00953BE2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 Телефоны для справок: 8 (4112) 50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7-131, 507-138, 507- 137.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u w:val="single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u w:val="single"/>
          <w:lang w:val="ru-RU"/>
        </w:rPr>
        <w:t>Замечания к проекту отчета наряду с изложением его сути должно содержать:</w:t>
      </w:r>
    </w:p>
    <w:p w:rsidR="00DF579A" w:rsidRPr="00953BE2" w:rsidRDefault="00953BE2" w:rsidP="00953BE2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фамилию, имя и отчество (последнее — при наличии) физического лица, полное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наименование юридического лица, номер контактного телефона, адрес электронной почты (при наличии) лица, представившего замечание к проекту отчета;</w:t>
      </w:r>
      <w:proofErr w:type="gramEnd"/>
    </w:p>
    <w:p w:rsidR="00DF579A" w:rsidRPr="00953BE2" w:rsidRDefault="00953BE2" w:rsidP="00953BE2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кадастровый номер и (или) адрес объекта недвижимости, в отношении определения кадастровой стоимости которого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представляется замечание к проекту отчета;</w:t>
      </w:r>
    </w:p>
    <w:p w:rsidR="00DF579A" w:rsidRPr="00953BE2" w:rsidRDefault="00953BE2" w:rsidP="00953BE2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953BE2">
        <w:rPr>
          <w:rFonts w:ascii="Times New Roman" w:hAnsi="Times New Roman" w:cs="Times New Roman"/>
          <w:sz w:val="20"/>
          <w:szCs w:val="20"/>
          <w:lang w:val="ru-RU"/>
        </w:rPr>
        <w:t>указание на номера страниц проекта отчета, к которым представляется замечание (по желанию).</w:t>
      </w:r>
    </w:p>
    <w:p w:rsidR="00DF579A" w:rsidRPr="00953BE2" w:rsidRDefault="00953BE2" w:rsidP="00953BE2">
      <w:pPr>
        <w:pStyle w:val="FirstParagraph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К замечанию к проекту отчета могут быть приложены документы, подтверждающие наличие ошибок, допущенных при определении ка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>дастровой стоимости, а также декларация о характеристиках объекта недвижимости.</w:t>
      </w:r>
    </w:p>
    <w:p w:rsidR="00DF579A" w:rsidRPr="00953BE2" w:rsidRDefault="00953BE2" w:rsidP="00953BE2">
      <w:pPr>
        <w:pStyle w:val="a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Не подлежат рассмотрению замечания к промежуточным отчетным документам, не соответствующие требованиям, установленным статьей 14 Федерального закона от 03.07.2016 № 237- ФЗ «О </w:t>
      </w:r>
      <w:r w:rsidRPr="00953BE2">
        <w:rPr>
          <w:rFonts w:ascii="Times New Roman" w:hAnsi="Times New Roman" w:cs="Times New Roman"/>
          <w:sz w:val="20"/>
          <w:szCs w:val="20"/>
          <w:lang w:val="ru-RU"/>
        </w:rPr>
        <w:t xml:space="preserve">государственной кадастровой оценке». </w:t>
      </w:r>
    </w:p>
    <w:sectPr w:rsidR="00DF579A" w:rsidRPr="00953B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53BE2">
      <w:pPr>
        <w:spacing w:after="0"/>
      </w:pPr>
      <w:r>
        <w:separator/>
      </w:r>
    </w:p>
  </w:endnote>
  <w:endnote w:type="continuationSeparator" w:id="0">
    <w:p w:rsidR="00000000" w:rsidRDefault="00953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579A" w:rsidRDefault="00953BE2">
      <w:r>
        <w:separator/>
      </w:r>
    </w:p>
  </w:footnote>
  <w:footnote w:type="continuationSeparator" w:id="0">
    <w:p w:rsidR="00DF579A" w:rsidRDefault="00953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F6CB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0B043C4"/>
    <w:multiLevelType w:val="multilevel"/>
    <w:tmpl w:val="B53C4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1A4C8E5"/>
    <w:multiLevelType w:val="multilevel"/>
    <w:tmpl w:val="6B70476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7312C7"/>
    <w:multiLevelType w:val="multilevel"/>
    <w:tmpl w:val="F00A4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53BE2"/>
    <w:rsid w:val="00B86B75"/>
    <w:rsid w:val="00BC48D5"/>
    <w:rsid w:val="00C36279"/>
    <w:rsid w:val="00DF57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sreestr.ru/wps/portal/cc_ib_svedFDGKO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5</Words>
  <Characters>2600</Characters>
  <Application>Microsoft Office Word</Application>
  <DocSecurity>4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рина Анатольевна Бондарева</dc:creator>
  <cp:lastModifiedBy>Ирина Анатольевна Бондарева</cp:lastModifiedBy>
  <cp:revision>2</cp:revision>
  <dcterms:created xsi:type="dcterms:W3CDTF">2019-08-19T00:30:00Z</dcterms:created>
  <dcterms:modified xsi:type="dcterms:W3CDTF">2019-08-19T00:30:00Z</dcterms:modified>
</cp:coreProperties>
</file>